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60AF" w:rsidRDefault="00E560AF" w:rsidP="00E560AF">
      <w:r>
        <w:t>Risks</w:t>
      </w:r>
    </w:p>
    <w:p w:rsidR="00E560AF" w:rsidRDefault="00E560AF" w:rsidP="00E560AF"/>
    <w:p w:rsidR="00E560AF" w:rsidRDefault="00E560AF" w:rsidP="00E560AF">
      <w:r>
        <w:t>Daniel notes / draft / brainstorm space</w:t>
      </w:r>
      <w:r w:rsidR="00B4301F">
        <w:t xml:space="preserve"> (working on with Channon and Adam)</w:t>
      </w:r>
    </w:p>
    <w:p w:rsidR="00FE27F8" w:rsidRDefault="00BF5E2F" w:rsidP="00FE27F8">
      <w:r>
        <w:t xml:space="preserve">*Daniel - reading A2 feedback - starting work now - </w:t>
      </w:r>
      <w:r w:rsidR="00FE27F8">
        <w:t>will have something for review by meeting 4 - hopefully</w:t>
      </w:r>
    </w:p>
    <w:p w:rsidR="00BF5E2F" w:rsidRDefault="00BF5E2F" w:rsidP="00BF5E2F">
      <w:bookmarkStart w:id="0" w:name="_GoBack"/>
      <w:bookmarkEnd w:id="0"/>
    </w:p>
    <w:p w:rsidR="00F63F10" w:rsidRDefault="00545A1F">
      <w:r>
        <w:t>From spec:</w:t>
      </w:r>
    </w:p>
    <w:p w:rsidR="00BF5E2F" w:rsidRDefault="00545A1F">
      <w:pPr>
        <w:rPr>
          <w:i/>
        </w:rPr>
      </w:pPr>
      <w:r w:rsidRPr="00545A1F">
        <w:rPr>
          <w:i/>
        </w:rPr>
        <w:t xml:space="preserve">What risks can you identify for your project? </w:t>
      </w:r>
    </w:p>
    <w:p w:rsidR="00BF5E2F" w:rsidRDefault="00545A1F">
      <w:pPr>
        <w:rPr>
          <w:i/>
        </w:rPr>
      </w:pPr>
      <w:r w:rsidRPr="00545A1F">
        <w:rPr>
          <w:i/>
        </w:rPr>
        <w:t xml:space="preserve">There will always be some generic risks (such as computers breaking down the night before a deadline, health and family issues, and institutional changes). </w:t>
      </w:r>
    </w:p>
    <w:p w:rsidR="00BF5E2F" w:rsidRDefault="00545A1F">
      <w:pPr>
        <w:rPr>
          <w:i/>
        </w:rPr>
      </w:pPr>
      <w:r w:rsidRPr="00545A1F">
        <w:rPr>
          <w:i/>
        </w:rPr>
        <w:t xml:space="preserve">Do not include generic risks such as these. </w:t>
      </w:r>
    </w:p>
    <w:p w:rsidR="00BF5E2F" w:rsidRDefault="00545A1F">
      <w:pPr>
        <w:rPr>
          <w:i/>
        </w:rPr>
      </w:pPr>
      <w:r w:rsidRPr="00545A1F">
        <w:rPr>
          <w:i/>
        </w:rPr>
        <w:t xml:space="preserve">The idea is to be as specific as you can to your project. </w:t>
      </w:r>
    </w:p>
    <w:p w:rsidR="00BF5E2F" w:rsidRDefault="00545A1F">
      <w:pPr>
        <w:rPr>
          <w:i/>
        </w:rPr>
      </w:pPr>
      <w:r w:rsidRPr="00545A1F">
        <w:rPr>
          <w:i/>
        </w:rPr>
        <w:t xml:space="preserve">For example, if your topic is to develop a game, there may be a risk that the software you choose to work with may be very difficult to learn, poorly documented, or not turn out to have the features that it claims it has. </w:t>
      </w:r>
    </w:p>
    <w:p w:rsidR="00BF5E2F" w:rsidRDefault="00545A1F">
      <w:pPr>
        <w:rPr>
          <w:i/>
        </w:rPr>
      </w:pPr>
      <w:r w:rsidRPr="00545A1F">
        <w:rPr>
          <w:i/>
        </w:rPr>
        <w:t xml:space="preserve">These properties are often only discovered once you have started working with the software, and so unless you have had lots of experience with the particular tool, there is always a risk that it may not work as well as you believe it should, no matter how much prior research you do. </w:t>
      </w:r>
    </w:p>
    <w:p w:rsidR="00545A1F" w:rsidRPr="00545A1F" w:rsidRDefault="00545A1F">
      <w:pPr>
        <w:rPr>
          <w:i/>
        </w:rPr>
      </w:pPr>
      <w:r w:rsidRPr="00545A1F">
        <w:rPr>
          <w:i/>
        </w:rPr>
        <w:t>Similar comments apply to hardware.</w:t>
      </w:r>
    </w:p>
    <w:sectPr w:rsidR="00545A1F" w:rsidRPr="00545A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TQ0MrcwMzE1NjJS0lEKTi0uzszPAykwqgUABN5UOCwAAAA="/>
  </w:docVars>
  <w:rsids>
    <w:rsidRoot w:val="00E560AF"/>
    <w:rsid w:val="001B7E75"/>
    <w:rsid w:val="00545A1F"/>
    <w:rsid w:val="00B4301F"/>
    <w:rsid w:val="00BF5E2F"/>
    <w:rsid w:val="00E560AF"/>
    <w:rsid w:val="00F63F10"/>
    <w:rsid w:val="00FE2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60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60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66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57</Words>
  <Characters>897</Characters>
  <Application>Microsoft Office Word</Application>
  <DocSecurity>0</DocSecurity>
  <Lines>7</Lines>
  <Paragraphs>2</Paragraphs>
  <ScaleCrop>false</ScaleCrop>
  <Company/>
  <LinksUpToDate>false</LinksUpToDate>
  <CharactersWithSpaces>10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desktop</dc:creator>
  <cp:lastModifiedBy>maindesktop</cp:lastModifiedBy>
  <cp:revision>8</cp:revision>
  <dcterms:created xsi:type="dcterms:W3CDTF">2020-11-03T08:37:00Z</dcterms:created>
  <dcterms:modified xsi:type="dcterms:W3CDTF">2020-11-15T11:22:00Z</dcterms:modified>
</cp:coreProperties>
</file>